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4251A6" w14:textId="1CC04B87" w:rsidR="00381D18" w:rsidRPr="00A71B75" w:rsidRDefault="00235293" w:rsidP="00381D18">
      <w:pPr>
        <w:pStyle w:val="AralkYok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HAVACILIK Y</w:t>
      </w:r>
      <w:bookmarkStart w:id="0" w:name="_GoBack"/>
      <w:bookmarkEnd w:id="0"/>
      <w:r>
        <w:rPr>
          <w:rFonts w:ascii="Cambria" w:hAnsi="Cambria"/>
          <w:b/>
          <w:sz w:val="24"/>
          <w:szCs w:val="24"/>
        </w:rPr>
        <w:t>ÖNETİMİ</w:t>
      </w:r>
      <w:r w:rsidR="00381D18" w:rsidRPr="00A71B75">
        <w:rPr>
          <w:rFonts w:ascii="Cambria" w:hAnsi="Cambria"/>
          <w:b/>
          <w:sz w:val="24"/>
          <w:szCs w:val="24"/>
        </w:rPr>
        <w:t xml:space="preserve"> </w:t>
      </w:r>
      <w:r w:rsidR="00185CBE" w:rsidRPr="00A71B75">
        <w:rPr>
          <w:rFonts w:ascii="Cambria" w:hAnsi="Cambria"/>
          <w:b/>
          <w:sz w:val="24"/>
          <w:szCs w:val="24"/>
        </w:rPr>
        <w:t>BÖLÜM BAŞKANLIĞINA</w:t>
      </w:r>
    </w:p>
    <w:p w14:paraId="4A5DDF58" w14:textId="748ED633" w:rsidR="00381D18" w:rsidRDefault="00381D18" w:rsidP="004023B0">
      <w:pPr>
        <w:pStyle w:val="AralkYok"/>
        <w:rPr>
          <w:rFonts w:ascii="Cambria" w:hAnsi="Cambria"/>
          <w:sz w:val="16"/>
          <w:szCs w:val="16"/>
        </w:rPr>
      </w:pPr>
    </w:p>
    <w:p w14:paraId="035EE561" w14:textId="2F1B3E6E" w:rsidR="00BD3846" w:rsidRPr="00BD3846" w:rsidRDefault="00235293" w:rsidP="00A71B75">
      <w:pPr>
        <w:spacing w:before="60" w:after="60" w:line="276" w:lineRule="auto"/>
        <w:ind w:firstLine="709"/>
        <w:jc w:val="both"/>
        <w:rPr>
          <w:rFonts w:ascii="Cambria" w:hAnsi="Cambria"/>
        </w:rPr>
      </w:pPr>
      <w:r>
        <w:rPr>
          <w:rFonts w:ascii="Cambria" w:hAnsi="Cambria"/>
        </w:rPr>
        <w:t>Havacılık ve Uzay Bilimleri Fakültesi</w:t>
      </w:r>
      <w:r w:rsidR="00BD3846" w:rsidRPr="00BD3846">
        <w:rPr>
          <w:rFonts w:ascii="Cambria" w:hAnsi="Cambria"/>
        </w:rPr>
        <w:t xml:space="preserve"> </w:t>
      </w:r>
      <w:proofErr w:type="gramStart"/>
      <w:r w:rsidR="00BD3846" w:rsidRPr="00BD3846">
        <w:rPr>
          <w:rFonts w:ascii="Cambria" w:hAnsi="Cambria"/>
        </w:rPr>
        <w:t>………………</w:t>
      </w:r>
      <w:r>
        <w:rPr>
          <w:rFonts w:ascii="Cambria" w:hAnsi="Cambria"/>
        </w:rPr>
        <w:t>………….</w:t>
      </w:r>
      <w:proofErr w:type="gramEnd"/>
      <w:r w:rsidR="00BD3846" w:rsidRPr="00BD3846">
        <w:rPr>
          <w:rFonts w:ascii="Cambria" w:hAnsi="Cambria"/>
          <w:color w:val="000000"/>
        </w:rPr>
        <w:t xml:space="preserve">numaralı öğrencisiyim. </w:t>
      </w:r>
      <w:r w:rsidR="00BD3846" w:rsidRPr="00BD3846">
        <w:rPr>
          <w:rFonts w:ascii="Cambria" w:hAnsi="Cambria"/>
        </w:rPr>
        <w:t>20</w:t>
      </w:r>
      <w:r w:rsidR="009407FF">
        <w:rPr>
          <w:rFonts w:ascii="Cambria" w:hAnsi="Cambria"/>
        </w:rPr>
        <w:t>21</w:t>
      </w:r>
      <w:r w:rsidR="00BD3846" w:rsidRPr="00BD3846">
        <w:rPr>
          <w:rFonts w:ascii="Cambria" w:hAnsi="Cambria"/>
        </w:rPr>
        <w:t>-20</w:t>
      </w:r>
      <w:r w:rsidR="009407FF">
        <w:rPr>
          <w:rFonts w:ascii="Cambria" w:hAnsi="Cambria"/>
        </w:rPr>
        <w:t xml:space="preserve">22 </w:t>
      </w:r>
      <w:r w:rsidR="00BD3846" w:rsidRPr="00BD3846">
        <w:rPr>
          <w:rFonts w:ascii="Cambria" w:hAnsi="Cambria"/>
        </w:rPr>
        <w:t xml:space="preserve">Öğretim Yılı yaz okulunda aşağıda belirtilen dersleri </w:t>
      </w:r>
      <w:proofErr w:type="gramStart"/>
      <w:r w:rsidR="00BD3846" w:rsidRPr="00BD3846">
        <w:rPr>
          <w:rFonts w:ascii="Cambria" w:hAnsi="Cambria"/>
        </w:rPr>
        <w:t>……………………………………………………………………….…………..</w:t>
      </w:r>
      <w:proofErr w:type="gramEnd"/>
      <w:r>
        <w:rPr>
          <w:rFonts w:ascii="Cambria" w:hAnsi="Cambria"/>
        </w:rPr>
        <w:t>Üniversitesi</w:t>
      </w:r>
      <w:r w:rsidR="00BD3846" w:rsidRPr="00BD3846">
        <w:rPr>
          <w:rFonts w:ascii="Cambria" w:hAnsi="Cambria"/>
        </w:rPr>
        <w:t>……………………………………………..………. Fakültesi</w:t>
      </w:r>
      <w:r>
        <w:rPr>
          <w:rFonts w:ascii="Cambria" w:hAnsi="Cambria"/>
        </w:rPr>
        <w:t xml:space="preserve"> </w:t>
      </w:r>
      <w:proofErr w:type="gramStart"/>
      <w:r>
        <w:rPr>
          <w:rFonts w:ascii="Cambria" w:hAnsi="Cambria"/>
        </w:rPr>
        <w:t>……………………………………………..</w:t>
      </w:r>
      <w:proofErr w:type="gramEnd"/>
      <w:r>
        <w:rPr>
          <w:rFonts w:ascii="Cambria" w:hAnsi="Cambria"/>
        </w:rPr>
        <w:t xml:space="preserve">Bölümünden </w:t>
      </w:r>
      <w:r w:rsidR="00BD3846" w:rsidRPr="00BD3846">
        <w:rPr>
          <w:rFonts w:ascii="Cambria" w:hAnsi="Cambria"/>
        </w:rPr>
        <w:t xml:space="preserve">almak istiyorum.  </w:t>
      </w:r>
    </w:p>
    <w:p w14:paraId="6A927F65" w14:textId="30EBD8C3" w:rsidR="00BD3846" w:rsidRPr="00BD3846" w:rsidRDefault="00BD3846" w:rsidP="00A71B75">
      <w:pPr>
        <w:spacing w:before="60" w:after="60" w:line="276" w:lineRule="auto"/>
        <w:ind w:firstLine="709"/>
        <w:jc w:val="both"/>
        <w:rPr>
          <w:rFonts w:ascii="Cambria" w:hAnsi="Cambria"/>
        </w:rPr>
      </w:pPr>
      <w:r w:rsidRPr="00BD3846">
        <w:rPr>
          <w:rFonts w:ascii="Cambria" w:hAnsi="Cambria"/>
        </w:rPr>
        <w:t xml:space="preserve">Üniversitemizin </w:t>
      </w:r>
      <w:r w:rsidR="008B25C9">
        <w:rPr>
          <w:rFonts w:ascii="Cambria" w:hAnsi="Cambria"/>
        </w:rPr>
        <w:t>2021/2022</w:t>
      </w:r>
      <w:r w:rsidRPr="00BD3846">
        <w:rPr>
          <w:rFonts w:ascii="Cambria" w:hAnsi="Cambria"/>
        </w:rPr>
        <w:t xml:space="preserve"> Eğitim-Öğretim Yılı Yaz Öğretimi Usul ve Esaslarına tabi olduğumu kabul eder, gereğini saygılarımla arz ederim.</w:t>
      </w:r>
    </w:p>
    <w:tbl>
      <w:tblPr>
        <w:tblStyle w:val="TabloKlavuzuAk"/>
        <w:tblW w:w="9639" w:type="dxa"/>
        <w:jc w:val="center"/>
        <w:tblInd w:w="0" w:type="dxa"/>
        <w:tblLook w:val="04A0" w:firstRow="1" w:lastRow="0" w:firstColumn="1" w:lastColumn="0" w:noHBand="0" w:noVBand="1"/>
      </w:tblPr>
      <w:tblGrid>
        <w:gridCol w:w="2403"/>
        <w:gridCol w:w="438"/>
        <w:gridCol w:w="440"/>
        <w:gridCol w:w="440"/>
        <w:gridCol w:w="439"/>
        <w:gridCol w:w="439"/>
        <w:gridCol w:w="439"/>
        <w:gridCol w:w="440"/>
        <w:gridCol w:w="439"/>
        <w:gridCol w:w="439"/>
        <w:gridCol w:w="440"/>
        <w:gridCol w:w="442"/>
        <w:gridCol w:w="2401"/>
      </w:tblGrid>
      <w:tr w:rsidR="00600DBF" w:rsidRPr="00600DBF" w14:paraId="5734E72F" w14:textId="77777777" w:rsidTr="00381D18">
        <w:trPr>
          <w:jc w:val="center"/>
        </w:trPr>
        <w:tc>
          <w:tcPr>
            <w:tcW w:w="9639" w:type="dxa"/>
            <w:gridSpan w:val="13"/>
            <w:shd w:val="clear" w:color="auto" w:fill="F2F2F2" w:themeFill="background1" w:themeFillShade="F2"/>
            <w:vAlign w:val="center"/>
          </w:tcPr>
          <w:p w14:paraId="01528E97" w14:textId="776573D9" w:rsidR="00E63A1F" w:rsidRPr="00600DBF" w:rsidRDefault="00381D18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Öğrencinin</w:t>
            </w:r>
          </w:p>
        </w:tc>
      </w:tr>
      <w:tr w:rsidR="00600DBF" w:rsidRPr="00600DBF" w14:paraId="0DB4DB7A" w14:textId="77777777" w:rsidTr="00381D18">
        <w:trPr>
          <w:trHeight w:val="353"/>
          <w:jc w:val="center"/>
        </w:trPr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2395D5FC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  <w:b/>
              </w:rPr>
            </w:pPr>
            <w:r w:rsidRPr="00600DBF">
              <w:rPr>
                <w:rFonts w:ascii="Cambria" w:hAnsi="Cambria"/>
                <w:b/>
              </w:rPr>
              <w:t>T.C. Kimlik No</w:t>
            </w:r>
          </w:p>
        </w:tc>
        <w:tc>
          <w:tcPr>
            <w:tcW w:w="438" w:type="dxa"/>
            <w:vAlign w:val="center"/>
          </w:tcPr>
          <w:p w14:paraId="463EF6AB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40" w:type="dxa"/>
            <w:vAlign w:val="center"/>
          </w:tcPr>
          <w:p w14:paraId="7889DAF4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40" w:type="dxa"/>
            <w:vAlign w:val="center"/>
          </w:tcPr>
          <w:p w14:paraId="5BA1C4DD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39" w:type="dxa"/>
            <w:vAlign w:val="center"/>
          </w:tcPr>
          <w:p w14:paraId="680A46CC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39" w:type="dxa"/>
            <w:vAlign w:val="center"/>
          </w:tcPr>
          <w:p w14:paraId="6D4AEB41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39" w:type="dxa"/>
            <w:vAlign w:val="center"/>
          </w:tcPr>
          <w:p w14:paraId="6E301313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40" w:type="dxa"/>
            <w:vAlign w:val="center"/>
          </w:tcPr>
          <w:p w14:paraId="4558A07C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39" w:type="dxa"/>
            <w:vAlign w:val="center"/>
          </w:tcPr>
          <w:p w14:paraId="74119421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39" w:type="dxa"/>
            <w:vAlign w:val="center"/>
          </w:tcPr>
          <w:p w14:paraId="616CA315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40" w:type="dxa"/>
            <w:vAlign w:val="center"/>
          </w:tcPr>
          <w:p w14:paraId="1FB94874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442" w:type="dxa"/>
            <w:vAlign w:val="center"/>
          </w:tcPr>
          <w:p w14:paraId="221D4C3B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2401" w:type="dxa"/>
            <w:vMerge w:val="restart"/>
            <w:vAlign w:val="center"/>
          </w:tcPr>
          <w:p w14:paraId="7030EC8F" w14:textId="77777777" w:rsidR="00DD7A6D" w:rsidRPr="00461339" w:rsidRDefault="00DD7A6D" w:rsidP="00C80DD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600DBF">
              <w:rPr>
                <w:rFonts w:ascii="Cambria" w:hAnsi="Cambria"/>
                <w:b/>
              </w:rPr>
              <w:t>Başvuru Tarihi</w:t>
            </w:r>
          </w:p>
          <w:p w14:paraId="59022EDA" w14:textId="58A921A9" w:rsidR="00AC5AD5" w:rsidRPr="00600DBF" w:rsidRDefault="00DD7A6D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>(</w:t>
            </w:r>
            <w:proofErr w:type="spellStart"/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>gg</w:t>
            </w:r>
            <w:proofErr w:type="spellEnd"/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 xml:space="preserve"> / </w:t>
            </w:r>
            <w:proofErr w:type="spellStart"/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>aa</w:t>
            </w:r>
            <w:proofErr w:type="spellEnd"/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 xml:space="preserve"> / </w:t>
            </w:r>
            <w:proofErr w:type="spellStart"/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>yyyy</w:t>
            </w:r>
            <w:proofErr w:type="spellEnd"/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 xml:space="preserve"> </w:t>
            </w:r>
            <w:r>
              <w:rPr>
                <w:rFonts w:ascii="Cambria" w:hAnsi="Cambria"/>
                <w:color w:val="808080" w:themeColor="background1" w:themeShade="80"/>
                <w:sz w:val="16"/>
              </w:rPr>
              <w:t>/</w:t>
            </w:r>
            <w:r w:rsidRPr="00461339">
              <w:rPr>
                <w:rFonts w:ascii="Cambria" w:hAnsi="Cambria"/>
                <w:color w:val="808080" w:themeColor="background1" w:themeShade="80"/>
                <w:sz w:val="16"/>
              </w:rPr>
              <w:t xml:space="preserve"> Saat )</w:t>
            </w:r>
          </w:p>
          <w:p w14:paraId="43CC3C9C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  <w:p w14:paraId="0D3DF73B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  <w:p w14:paraId="1D423BA6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  <w:p w14:paraId="10F6FF0A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  <w:p w14:paraId="2B1CDF72" w14:textId="1A9E69E2" w:rsidR="00AC5AD5" w:rsidRPr="00600DBF" w:rsidRDefault="00AC5AD5" w:rsidP="00C80DD4">
            <w:pPr>
              <w:spacing w:line="276" w:lineRule="auto"/>
              <w:jc w:val="center"/>
              <w:rPr>
                <w:rFonts w:ascii="Cambria" w:hAnsi="Cambria"/>
              </w:rPr>
            </w:pPr>
            <w:r w:rsidRPr="00600DBF">
              <w:rPr>
                <w:rFonts w:ascii="Cambria" w:hAnsi="Cambria"/>
                <w:i/>
                <w:sz w:val="16"/>
              </w:rPr>
              <w:t>İmza</w:t>
            </w:r>
          </w:p>
        </w:tc>
      </w:tr>
      <w:tr w:rsidR="00381D18" w:rsidRPr="00600DBF" w14:paraId="1D3E7C64" w14:textId="77777777" w:rsidTr="00381D18">
        <w:trPr>
          <w:jc w:val="center"/>
        </w:trPr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17BCC40E" w14:textId="504DB1C5" w:rsidR="00381D18" w:rsidRPr="00600DBF" w:rsidRDefault="00381D18" w:rsidP="00C80DD4">
            <w:pPr>
              <w:pStyle w:val="AralkYok"/>
              <w:spacing w:line="276" w:lineRule="auto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Öğrenci No</w:t>
            </w:r>
          </w:p>
        </w:tc>
        <w:tc>
          <w:tcPr>
            <w:tcW w:w="4835" w:type="dxa"/>
            <w:gridSpan w:val="11"/>
            <w:vAlign w:val="center"/>
          </w:tcPr>
          <w:p w14:paraId="3FBA1D09" w14:textId="77777777" w:rsidR="00381D18" w:rsidRPr="00600DBF" w:rsidRDefault="00381D18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2401" w:type="dxa"/>
            <w:vMerge/>
            <w:vAlign w:val="center"/>
          </w:tcPr>
          <w:p w14:paraId="61F8B4D7" w14:textId="77777777" w:rsidR="00381D18" w:rsidRPr="00600DBF" w:rsidRDefault="00381D18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</w:tc>
      </w:tr>
      <w:tr w:rsidR="00600DBF" w:rsidRPr="00600DBF" w14:paraId="40295C76" w14:textId="77777777" w:rsidTr="00381D18">
        <w:trPr>
          <w:jc w:val="center"/>
        </w:trPr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6E54A099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  <w:b/>
              </w:rPr>
            </w:pPr>
            <w:r w:rsidRPr="00600DBF">
              <w:rPr>
                <w:rFonts w:ascii="Cambria" w:hAnsi="Cambria"/>
                <w:b/>
              </w:rPr>
              <w:t>Adı Soyadı</w:t>
            </w:r>
          </w:p>
        </w:tc>
        <w:tc>
          <w:tcPr>
            <w:tcW w:w="4835" w:type="dxa"/>
            <w:gridSpan w:val="11"/>
            <w:vAlign w:val="center"/>
          </w:tcPr>
          <w:p w14:paraId="3FA20026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2401" w:type="dxa"/>
            <w:vMerge/>
            <w:vAlign w:val="center"/>
          </w:tcPr>
          <w:p w14:paraId="44EC814E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</w:tc>
      </w:tr>
      <w:tr w:rsidR="00600DBF" w:rsidRPr="00600DBF" w14:paraId="2AEC57AC" w14:textId="77777777" w:rsidTr="00381D18">
        <w:trPr>
          <w:jc w:val="center"/>
        </w:trPr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0DCCED84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  <w:b/>
              </w:rPr>
            </w:pPr>
            <w:r w:rsidRPr="00600DBF">
              <w:rPr>
                <w:rFonts w:ascii="Cambria" w:hAnsi="Cambria"/>
                <w:b/>
              </w:rPr>
              <w:t>E-Posta</w:t>
            </w:r>
            <w:r w:rsidR="0054705C" w:rsidRPr="00600DBF">
              <w:rPr>
                <w:rFonts w:ascii="Cambria" w:hAnsi="Cambria"/>
                <w:b/>
              </w:rPr>
              <w:t xml:space="preserve"> Adresi</w:t>
            </w:r>
          </w:p>
        </w:tc>
        <w:tc>
          <w:tcPr>
            <w:tcW w:w="4835" w:type="dxa"/>
            <w:gridSpan w:val="11"/>
            <w:vAlign w:val="center"/>
          </w:tcPr>
          <w:p w14:paraId="09C0A1D8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2401" w:type="dxa"/>
            <w:vMerge/>
            <w:vAlign w:val="center"/>
          </w:tcPr>
          <w:p w14:paraId="3E0D9A7C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</w:tc>
      </w:tr>
      <w:tr w:rsidR="00600DBF" w:rsidRPr="00600DBF" w14:paraId="6CE342A2" w14:textId="77777777" w:rsidTr="00381D18">
        <w:trPr>
          <w:jc w:val="center"/>
        </w:trPr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47EC260B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  <w:b/>
              </w:rPr>
            </w:pPr>
            <w:r w:rsidRPr="00600DBF">
              <w:rPr>
                <w:rFonts w:ascii="Cambria" w:hAnsi="Cambria"/>
                <w:b/>
              </w:rPr>
              <w:t>Cep Telefonu</w:t>
            </w:r>
          </w:p>
        </w:tc>
        <w:tc>
          <w:tcPr>
            <w:tcW w:w="4835" w:type="dxa"/>
            <w:gridSpan w:val="11"/>
            <w:vAlign w:val="center"/>
          </w:tcPr>
          <w:p w14:paraId="497C558D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2401" w:type="dxa"/>
            <w:vMerge/>
            <w:vAlign w:val="center"/>
          </w:tcPr>
          <w:p w14:paraId="41EAEF18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</w:tc>
      </w:tr>
      <w:tr w:rsidR="00600DBF" w:rsidRPr="00600DBF" w14:paraId="4225E1DF" w14:textId="77777777" w:rsidTr="00381D18">
        <w:trPr>
          <w:jc w:val="center"/>
        </w:trPr>
        <w:tc>
          <w:tcPr>
            <w:tcW w:w="2403" w:type="dxa"/>
            <w:shd w:val="clear" w:color="auto" w:fill="F2F2F2" w:themeFill="background1" w:themeFillShade="F2"/>
            <w:vAlign w:val="center"/>
          </w:tcPr>
          <w:p w14:paraId="0B09954E" w14:textId="6F1D0393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  <w:r w:rsidRPr="00600DBF">
              <w:rPr>
                <w:rFonts w:ascii="Cambria" w:hAnsi="Cambria"/>
                <w:b/>
              </w:rPr>
              <w:t>İletişim Adresi</w:t>
            </w:r>
            <w:r w:rsidR="00C80DD4">
              <w:rPr>
                <w:rFonts w:ascii="Cambria" w:hAnsi="Cambria"/>
                <w:b/>
              </w:rPr>
              <w:t xml:space="preserve"> </w:t>
            </w:r>
            <w:r w:rsidRPr="00600DBF">
              <w:rPr>
                <w:rFonts w:ascii="Cambria" w:hAnsi="Cambria"/>
                <w:sz w:val="16"/>
              </w:rPr>
              <w:t>(Ev/İş)</w:t>
            </w:r>
          </w:p>
        </w:tc>
        <w:tc>
          <w:tcPr>
            <w:tcW w:w="4835" w:type="dxa"/>
            <w:gridSpan w:val="11"/>
            <w:vAlign w:val="center"/>
          </w:tcPr>
          <w:p w14:paraId="09B180EB" w14:textId="77777777" w:rsidR="00AC5AD5" w:rsidRPr="00600DBF" w:rsidRDefault="00AC5AD5" w:rsidP="00C80DD4">
            <w:pPr>
              <w:pStyle w:val="AralkYok"/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2401" w:type="dxa"/>
            <w:vMerge/>
            <w:vAlign w:val="center"/>
          </w:tcPr>
          <w:p w14:paraId="79AB77F5" w14:textId="77777777" w:rsidR="00AC5AD5" w:rsidRPr="00600DBF" w:rsidRDefault="00AC5AD5" w:rsidP="00C80DD4">
            <w:pPr>
              <w:pStyle w:val="AralkYok"/>
              <w:spacing w:line="276" w:lineRule="auto"/>
              <w:jc w:val="center"/>
              <w:rPr>
                <w:rFonts w:ascii="Cambria" w:hAnsi="Cambria"/>
              </w:rPr>
            </w:pPr>
          </w:p>
        </w:tc>
      </w:tr>
    </w:tbl>
    <w:p w14:paraId="608610D6" w14:textId="77777777" w:rsidR="00185CBE" w:rsidRPr="00AF1272" w:rsidRDefault="00185CBE" w:rsidP="00185CBE">
      <w:pPr>
        <w:widowControl w:val="0"/>
        <w:spacing w:before="1" w:line="230" w:lineRule="exact"/>
        <w:ind w:right="1023"/>
        <w:rPr>
          <w:szCs w:val="22"/>
          <w:lang w:val="en-US" w:eastAsia="en-US"/>
        </w:rPr>
      </w:pPr>
    </w:p>
    <w:tbl>
      <w:tblPr>
        <w:tblpPr w:leftFromText="141" w:rightFromText="141" w:vertAnchor="text" w:horzAnchor="margin" w:tblpXSpec="center" w:tblpY="10"/>
        <w:tblOverlap w:val="never"/>
        <w:tblW w:w="11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1"/>
        <w:gridCol w:w="3238"/>
        <w:gridCol w:w="323"/>
        <w:gridCol w:w="322"/>
        <w:gridCol w:w="323"/>
        <w:gridCol w:w="329"/>
        <w:gridCol w:w="971"/>
        <w:gridCol w:w="3398"/>
        <w:gridCol w:w="323"/>
        <w:gridCol w:w="322"/>
        <w:gridCol w:w="323"/>
        <w:gridCol w:w="326"/>
        <w:gridCol w:w="8"/>
      </w:tblGrid>
      <w:tr w:rsidR="00BD3846" w:rsidRPr="00B1582D" w14:paraId="0D85D671" w14:textId="77777777" w:rsidTr="009407FF">
        <w:trPr>
          <w:trHeight w:val="577"/>
        </w:trPr>
        <w:tc>
          <w:tcPr>
            <w:tcW w:w="5468" w:type="dxa"/>
            <w:gridSpan w:val="6"/>
            <w:vAlign w:val="center"/>
          </w:tcPr>
          <w:p w14:paraId="26034DDE" w14:textId="77777777" w:rsidR="00BD3846" w:rsidRPr="00B1582D" w:rsidRDefault="00BD3846" w:rsidP="00767AD7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KENDİ BÖLÜMÜMDEKİ</w:t>
            </w:r>
          </w:p>
        </w:tc>
        <w:tc>
          <w:tcPr>
            <w:tcW w:w="5669" w:type="dxa"/>
            <w:gridSpan w:val="7"/>
            <w:vAlign w:val="center"/>
          </w:tcPr>
          <w:p w14:paraId="67CF0F2B" w14:textId="77777777" w:rsidR="00BD3846" w:rsidRPr="00B1582D" w:rsidRDefault="00BD3846" w:rsidP="00767AD7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İ ALACAĞIM ÜNİVERSİTEDEKİ</w:t>
            </w:r>
          </w:p>
        </w:tc>
      </w:tr>
      <w:tr w:rsidR="00BD3846" w:rsidRPr="00B1582D" w14:paraId="29EFDE44" w14:textId="77777777" w:rsidTr="009407FF">
        <w:trPr>
          <w:gridAfter w:val="1"/>
          <w:wAfter w:w="8" w:type="dxa"/>
          <w:trHeight w:val="895"/>
        </w:trPr>
        <w:tc>
          <w:tcPr>
            <w:tcW w:w="932" w:type="dxa"/>
            <w:vAlign w:val="center"/>
            <w:hideMark/>
          </w:tcPr>
          <w:p w14:paraId="62805D27" w14:textId="77777777" w:rsidR="00BD3846" w:rsidRPr="00B1582D" w:rsidRDefault="00BD3846" w:rsidP="00767AD7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3239" w:type="dxa"/>
            <w:vAlign w:val="center"/>
            <w:hideMark/>
          </w:tcPr>
          <w:p w14:paraId="71829288" w14:textId="77777777" w:rsidR="00BD3846" w:rsidRPr="00B1582D" w:rsidRDefault="00BD3846" w:rsidP="00767AD7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323" w:type="dxa"/>
            <w:vAlign w:val="center"/>
          </w:tcPr>
          <w:p w14:paraId="393C64CA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322" w:type="dxa"/>
            <w:vAlign w:val="center"/>
          </w:tcPr>
          <w:p w14:paraId="5CF37D1C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323" w:type="dxa"/>
            <w:vAlign w:val="center"/>
          </w:tcPr>
          <w:p w14:paraId="04139250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K</w:t>
            </w:r>
          </w:p>
        </w:tc>
        <w:tc>
          <w:tcPr>
            <w:tcW w:w="325" w:type="dxa"/>
            <w:vAlign w:val="center"/>
          </w:tcPr>
          <w:p w14:paraId="7DE0B331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971" w:type="dxa"/>
            <w:vAlign w:val="center"/>
          </w:tcPr>
          <w:p w14:paraId="30475E7B" w14:textId="77777777" w:rsidR="00BD3846" w:rsidRPr="00B1582D" w:rsidRDefault="00BD3846" w:rsidP="00767AD7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3400" w:type="dxa"/>
            <w:vAlign w:val="center"/>
          </w:tcPr>
          <w:p w14:paraId="3D005BF1" w14:textId="77777777" w:rsidR="00BD3846" w:rsidRPr="00B1582D" w:rsidRDefault="00BD3846" w:rsidP="00767AD7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323" w:type="dxa"/>
            <w:vAlign w:val="center"/>
          </w:tcPr>
          <w:p w14:paraId="51D3FC6C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322" w:type="dxa"/>
            <w:vAlign w:val="center"/>
            <w:hideMark/>
          </w:tcPr>
          <w:p w14:paraId="4C87AD33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323" w:type="dxa"/>
            <w:vAlign w:val="center"/>
            <w:hideMark/>
          </w:tcPr>
          <w:p w14:paraId="0C0C61EF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K</w:t>
            </w:r>
          </w:p>
        </w:tc>
        <w:tc>
          <w:tcPr>
            <w:tcW w:w="326" w:type="dxa"/>
            <w:vAlign w:val="center"/>
            <w:hideMark/>
          </w:tcPr>
          <w:p w14:paraId="5215D096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</w:tr>
      <w:tr w:rsidR="00BD3846" w:rsidRPr="00B1582D" w14:paraId="09B9528E" w14:textId="77777777" w:rsidTr="009407FF">
        <w:trPr>
          <w:gridAfter w:val="1"/>
          <w:wAfter w:w="8" w:type="dxa"/>
          <w:trHeight w:val="743"/>
        </w:trPr>
        <w:tc>
          <w:tcPr>
            <w:tcW w:w="932" w:type="dxa"/>
            <w:vAlign w:val="center"/>
          </w:tcPr>
          <w:p w14:paraId="28D9489A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9" w:type="dxa"/>
            <w:vAlign w:val="center"/>
          </w:tcPr>
          <w:p w14:paraId="32C31184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0083B911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2" w:type="dxa"/>
            <w:vAlign w:val="center"/>
          </w:tcPr>
          <w:p w14:paraId="585F78EC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61AED4F8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5" w:type="dxa"/>
            <w:vAlign w:val="center"/>
          </w:tcPr>
          <w:p w14:paraId="0B2D0E3B" w14:textId="77777777" w:rsidR="00BD3846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1" w:type="dxa"/>
            <w:vAlign w:val="center"/>
          </w:tcPr>
          <w:p w14:paraId="5A87A2A2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00" w:type="dxa"/>
            <w:vAlign w:val="center"/>
          </w:tcPr>
          <w:p w14:paraId="2076F958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0F486C4E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2" w:type="dxa"/>
            <w:vAlign w:val="center"/>
          </w:tcPr>
          <w:p w14:paraId="686F9CD0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1CDFC569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6" w:type="dxa"/>
            <w:vAlign w:val="center"/>
          </w:tcPr>
          <w:p w14:paraId="4FA50B8F" w14:textId="77777777" w:rsidR="00BD3846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D3846" w:rsidRPr="00B1582D" w14:paraId="1DC6ABCB" w14:textId="77777777" w:rsidTr="009407FF">
        <w:trPr>
          <w:gridAfter w:val="1"/>
          <w:wAfter w:w="8" w:type="dxa"/>
          <w:trHeight w:val="743"/>
        </w:trPr>
        <w:tc>
          <w:tcPr>
            <w:tcW w:w="932" w:type="dxa"/>
            <w:vAlign w:val="center"/>
          </w:tcPr>
          <w:p w14:paraId="7E6130A5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9" w:type="dxa"/>
            <w:vAlign w:val="center"/>
          </w:tcPr>
          <w:p w14:paraId="71943621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5DED8A7F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2" w:type="dxa"/>
            <w:vAlign w:val="center"/>
          </w:tcPr>
          <w:p w14:paraId="7CE7035F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45796087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5" w:type="dxa"/>
            <w:vAlign w:val="center"/>
          </w:tcPr>
          <w:p w14:paraId="5C78EF30" w14:textId="77777777" w:rsidR="00BD3846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1" w:type="dxa"/>
            <w:vAlign w:val="center"/>
          </w:tcPr>
          <w:p w14:paraId="267CDD9B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00" w:type="dxa"/>
            <w:vAlign w:val="center"/>
          </w:tcPr>
          <w:p w14:paraId="1F4E3CA2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1778C49B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2" w:type="dxa"/>
            <w:vAlign w:val="center"/>
          </w:tcPr>
          <w:p w14:paraId="0F1B392A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226CC558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6" w:type="dxa"/>
            <w:vAlign w:val="center"/>
          </w:tcPr>
          <w:p w14:paraId="41DB8694" w14:textId="77777777" w:rsidR="00BD3846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D3846" w:rsidRPr="00B1582D" w14:paraId="295BCE52" w14:textId="77777777" w:rsidTr="009407FF">
        <w:trPr>
          <w:gridAfter w:val="1"/>
          <w:wAfter w:w="8" w:type="dxa"/>
          <w:trHeight w:val="743"/>
        </w:trPr>
        <w:tc>
          <w:tcPr>
            <w:tcW w:w="932" w:type="dxa"/>
            <w:vAlign w:val="center"/>
          </w:tcPr>
          <w:p w14:paraId="4A16F77F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9" w:type="dxa"/>
            <w:vAlign w:val="center"/>
          </w:tcPr>
          <w:p w14:paraId="6E21B001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1D6A13A5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2" w:type="dxa"/>
            <w:vAlign w:val="center"/>
          </w:tcPr>
          <w:p w14:paraId="09806F65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1F3E2FFD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5" w:type="dxa"/>
            <w:vAlign w:val="center"/>
          </w:tcPr>
          <w:p w14:paraId="2FC3BC87" w14:textId="77777777" w:rsidR="00BD3846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1" w:type="dxa"/>
            <w:vAlign w:val="center"/>
          </w:tcPr>
          <w:p w14:paraId="032442B1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400" w:type="dxa"/>
            <w:vAlign w:val="center"/>
          </w:tcPr>
          <w:p w14:paraId="211F23E5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42B0C662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2" w:type="dxa"/>
            <w:vAlign w:val="center"/>
          </w:tcPr>
          <w:p w14:paraId="12B7854E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3" w:type="dxa"/>
            <w:vAlign w:val="center"/>
          </w:tcPr>
          <w:p w14:paraId="2581C3CD" w14:textId="77777777" w:rsidR="00BD3846" w:rsidRPr="00B1582D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6" w:type="dxa"/>
            <w:vAlign w:val="center"/>
          </w:tcPr>
          <w:p w14:paraId="7E41475E" w14:textId="77777777" w:rsidR="00BD3846" w:rsidRDefault="00BD3846" w:rsidP="00767AD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6001DD65" w14:textId="77777777" w:rsidR="002A397C" w:rsidRDefault="002A397C" w:rsidP="00BD3846">
      <w:pPr>
        <w:rPr>
          <w:b/>
        </w:rPr>
      </w:pPr>
    </w:p>
    <w:p w14:paraId="5E14A8DE" w14:textId="7C72ED2D" w:rsidR="00BD3846" w:rsidRPr="00E77729" w:rsidRDefault="00BD3846" w:rsidP="00BD3846">
      <w:pPr>
        <w:rPr>
          <w:b/>
        </w:rPr>
      </w:pPr>
      <w:r w:rsidRPr="00E77729">
        <w:rPr>
          <w:b/>
        </w:rPr>
        <w:t>Kısaltmalara İlişkin Açıklamalar</w:t>
      </w:r>
    </w:p>
    <w:p w14:paraId="4A002645" w14:textId="7D9F025E" w:rsidR="00BD3846" w:rsidRPr="008960C8" w:rsidRDefault="00BD3846" w:rsidP="00BD3846">
      <w:pPr>
        <w:rPr>
          <w:b/>
        </w:rPr>
      </w:pPr>
      <w:r>
        <w:rPr>
          <w:b/>
        </w:rPr>
        <w:t>T:</w:t>
      </w:r>
      <w:r w:rsidRPr="00EC689E">
        <w:t>Teorik Ders</w:t>
      </w:r>
      <w:r>
        <w:t xml:space="preserve"> </w:t>
      </w:r>
      <w:r>
        <w:rPr>
          <w:b/>
        </w:rPr>
        <w:t>U:</w:t>
      </w:r>
      <w:r w:rsidRPr="00EC689E">
        <w:t>Uygulama</w:t>
      </w:r>
      <w:r>
        <w:t xml:space="preserve"> </w:t>
      </w:r>
      <w:r>
        <w:rPr>
          <w:b/>
        </w:rPr>
        <w:t xml:space="preserve">K: </w:t>
      </w:r>
      <w:r w:rsidRPr="00EC689E">
        <w:t>Dersin Kredisi</w:t>
      </w:r>
      <w:r>
        <w:t xml:space="preserve"> </w:t>
      </w:r>
      <w:r w:rsidRPr="00502883">
        <w:rPr>
          <w:b/>
        </w:rPr>
        <w:t>A:</w:t>
      </w:r>
      <w:r>
        <w:tab/>
        <w:t>AKTS</w:t>
      </w:r>
    </w:p>
    <w:p w14:paraId="615C2628" w14:textId="5B1073D4" w:rsidR="002A397C" w:rsidRDefault="002A397C" w:rsidP="00BD3846">
      <w:pPr>
        <w:jc w:val="center"/>
        <w:rPr>
          <w:b/>
          <w:color w:val="000000"/>
        </w:rPr>
      </w:pPr>
    </w:p>
    <w:p w14:paraId="21387B83" w14:textId="75B8E3AA" w:rsidR="00B7336E" w:rsidRDefault="00B7336E" w:rsidP="00BD3846">
      <w:pPr>
        <w:jc w:val="center"/>
        <w:rPr>
          <w:b/>
          <w:color w:val="000000"/>
        </w:rPr>
      </w:pPr>
    </w:p>
    <w:p w14:paraId="5102F4C8" w14:textId="77777777" w:rsidR="00B7336E" w:rsidRDefault="00B7336E" w:rsidP="00BD3846">
      <w:pPr>
        <w:jc w:val="center"/>
        <w:rPr>
          <w:b/>
          <w:color w:val="000000"/>
        </w:rPr>
      </w:pPr>
    </w:p>
    <w:p w14:paraId="02C900DC" w14:textId="0AD67BE8" w:rsidR="00BD3846" w:rsidRPr="00EC689E" w:rsidRDefault="00BD3846" w:rsidP="00BD3846">
      <w:pPr>
        <w:jc w:val="center"/>
        <w:rPr>
          <w:b/>
          <w:color w:val="000000"/>
        </w:rPr>
      </w:pPr>
      <w:r w:rsidRPr="00EC689E">
        <w:rPr>
          <w:b/>
          <w:color w:val="000000"/>
        </w:rPr>
        <w:t>UYGUNDUR</w:t>
      </w:r>
    </w:p>
    <w:p w14:paraId="74329896" w14:textId="4E11BFA0" w:rsidR="00BD3846" w:rsidRDefault="00BD3846" w:rsidP="00B7336E">
      <w:pPr>
        <w:jc w:val="right"/>
        <w:rPr>
          <w:b/>
          <w:color w:val="000000"/>
        </w:rPr>
      </w:pPr>
      <w:r>
        <w:rPr>
          <w:color w:val="000000"/>
        </w:rPr>
        <w:t xml:space="preserve">                                                            </w:t>
      </w:r>
      <w:r w:rsidRPr="00EC689E">
        <w:rPr>
          <w:b/>
          <w:color w:val="000000"/>
        </w:rPr>
        <w:t>Tarih:</w:t>
      </w:r>
    </w:p>
    <w:p w14:paraId="19F146DA" w14:textId="0EB75BA8" w:rsidR="00B7336E" w:rsidRDefault="00B7336E" w:rsidP="00BD3846">
      <w:pPr>
        <w:rPr>
          <w:b/>
          <w:color w:val="000000"/>
        </w:rPr>
      </w:pPr>
    </w:p>
    <w:p w14:paraId="2B43E3D2" w14:textId="4AEF127B" w:rsidR="00B7336E" w:rsidRDefault="00B7336E" w:rsidP="00BD3846">
      <w:pPr>
        <w:rPr>
          <w:b/>
          <w:color w:val="000000"/>
        </w:rPr>
      </w:pPr>
    </w:p>
    <w:p w14:paraId="50A4E0AF" w14:textId="77777777" w:rsidR="00B7336E" w:rsidRDefault="00B7336E" w:rsidP="00BD3846">
      <w:pPr>
        <w:rPr>
          <w:b/>
          <w:color w:val="000000"/>
        </w:rPr>
      </w:pPr>
    </w:p>
    <w:p w14:paraId="3A37B268" w14:textId="77777777" w:rsidR="00BD3846" w:rsidRDefault="00BD3846" w:rsidP="00BD3846">
      <w:pPr>
        <w:jc w:val="center"/>
        <w:rPr>
          <w:color w:val="000000"/>
        </w:rPr>
      </w:pPr>
      <w:r>
        <w:rPr>
          <w:color w:val="000000"/>
        </w:rPr>
        <w:t>İmza</w:t>
      </w:r>
    </w:p>
    <w:p w14:paraId="05C41A00" w14:textId="77777777" w:rsidR="00BD3846" w:rsidRPr="00EC689E" w:rsidRDefault="00BD3846" w:rsidP="00BD3846">
      <w:pPr>
        <w:jc w:val="center"/>
        <w:rPr>
          <w:color w:val="000000"/>
        </w:rPr>
      </w:pPr>
    </w:p>
    <w:p w14:paraId="72D001FF" w14:textId="786083B6" w:rsidR="00BD3846" w:rsidRDefault="00BD3846" w:rsidP="00BD3846">
      <w:pPr>
        <w:jc w:val="center"/>
        <w:rPr>
          <w:b/>
          <w:color w:val="000000"/>
        </w:rPr>
      </w:pPr>
      <w:r w:rsidRPr="00EC689E">
        <w:rPr>
          <w:b/>
          <w:color w:val="000000"/>
        </w:rPr>
        <w:t xml:space="preserve"> </w:t>
      </w:r>
      <w:r w:rsidR="00B7336E">
        <w:rPr>
          <w:b/>
          <w:color w:val="000000"/>
        </w:rPr>
        <w:t>Doç. Dr. Kasım KİRACI</w:t>
      </w:r>
    </w:p>
    <w:p w14:paraId="08E63604" w14:textId="77777777" w:rsidR="00C80DD4" w:rsidRDefault="00C80DD4" w:rsidP="00BD3846">
      <w:pPr>
        <w:jc w:val="center"/>
        <w:rPr>
          <w:rFonts w:ascii="Cambria" w:hAnsi="Cambria"/>
          <w:b/>
          <w:bCs/>
          <w:color w:val="002060"/>
        </w:rPr>
      </w:pPr>
    </w:p>
    <w:p w14:paraId="6EBBCE14" w14:textId="7DC7CCC7" w:rsidR="00BC7571" w:rsidRPr="00BC7571" w:rsidRDefault="00BC7571" w:rsidP="00BC7571">
      <w:pPr>
        <w:pStyle w:val="AralkYok"/>
      </w:pPr>
    </w:p>
    <w:sectPr w:rsidR="00BC7571" w:rsidRPr="00BC7571" w:rsidSect="004023B0">
      <w:headerReference w:type="default" r:id="rId8"/>
      <w:footerReference w:type="default" r:id="rId9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E88BB3" w14:textId="77777777" w:rsidR="0003134E" w:rsidRDefault="0003134E" w:rsidP="00534F7F">
      <w:r>
        <w:separator/>
      </w:r>
    </w:p>
  </w:endnote>
  <w:endnote w:type="continuationSeparator" w:id="0">
    <w:p w14:paraId="56F1A2B2" w14:textId="77777777" w:rsidR="0003134E" w:rsidRDefault="0003134E" w:rsidP="00534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E128B3" w14:textId="40ADAB28" w:rsidR="00A354CE" w:rsidRDefault="00A354CE" w:rsidP="00393BCE">
    <w:pPr>
      <w:pStyle w:val="AralkYok"/>
      <w:pBdr>
        <w:top w:val="single" w:sz="4" w:space="1" w:color="BFBFBF" w:themeColor="background1" w:themeShade="BF"/>
      </w:pBdr>
      <w:rPr>
        <w:sz w:val="6"/>
        <w:szCs w:val="6"/>
      </w:rPr>
    </w:pPr>
  </w:p>
  <w:tbl>
    <w:tblPr>
      <w:tblStyle w:val="TabloKlavuzu"/>
      <w:tblW w:w="97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360"/>
      <w:gridCol w:w="2827"/>
      <w:gridCol w:w="1134"/>
    </w:tblGrid>
    <w:tr w:rsidR="00600DBF" w:rsidRPr="00600DBF" w14:paraId="4280B374" w14:textId="77777777" w:rsidTr="00EC683B">
      <w:trPr>
        <w:trHeight w:val="559"/>
      </w:trPr>
      <w:tc>
        <w:tcPr>
          <w:tcW w:w="666" w:type="dxa"/>
        </w:tcPr>
        <w:p w14:paraId="11E3200A" w14:textId="77777777" w:rsidR="00534F7F" w:rsidRPr="00600DBF" w:rsidRDefault="00534F7F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600DBF">
            <w:rPr>
              <w:rFonts w:ascii="Cambria" w:hAnsi="Cambria"/>
              <w:b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5150DE46" w14:textId="77777777" w:rsidR="00534F7F" w:rsidRPr="00600DBF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266BF793" w14:textId="59374274" w:rsidR="00534F7F" w:rsidRPr="0081560B" w:rsidRDefault="00600DB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sz w:val="16"/>
              <w:szCs w:val="16"/>
            </w:rPr>
            <w:t>İskenderun Teknik Üniversitesi (İSTE) Rektörlüğü Merkez Kampüs, 31200, İskenderun, Hatay, Türkiye</w:t>
          </w:r>
        </w:p>
      </w:tc>
      <w:tc>
        <w:tcPr>
          <w:tcW w:w="283" w:type="dxa"/>
        </w:tcPr>
        <w:p w14:paraId="17059B92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4D2DE95C" w14:textId="77777777" w:rsidR="00534F7F" w:rsidRPr="00600DBF" w:rsidRDefault="00534F7F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600DBF">
            <w:rPr>
              <w:rFonts w:ascii="Cambria" w:hAnsi="Cambria"/>
              <w:b/>
              <w:sz w:val="16"/>
              <w:szCs w:val="16"/>
            </w:rPr>
            <w:t>Telefon</w:t>
          </w:r>
        </w:p>
        <w:p w14:paraId="755E4689" w14:textId="77777777" w:rsidR="00534F7F" w:rsidRPr="00600DBF" w:rsidRDefault="00534F7F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600DBF">
            <w:rPr>
              <w:rFonts w:ascii="Cambria" w:hAnsi="Cambria"/>
              <w:b/>
              <w:sz w:val="16"/>
              <w:szCs w:val="16"/>
            </w:rPr>
            <w:t>İnternet Adresi</w:t>
          </w:r>
        </w:p>
        <w:p w14:paraId="3CC4E6FD" w14:textId="77777777" w:rsidR="00534F7F" w:rsidRPr="00600DBF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b/>
              <w:sz w:val="16"/>
              <w:szCs w:val="16"/>
            </w:rPr>
            <w:t>E-Posta</w:t>
          </w:r>
        </w:p>
      </w:tc>
      <w:tc>
        <w:tcPr>
          <w:tcW w:w="360" w:type="dxa"/>
        </w:tcPr>
        <w:p w14:paraId="68DE3D11" w14:textId="77777777" w:rsidR="00534F7F" w:rsidRPr="00600DBF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sz w:val="16"/>
              <w:szCs w:val="16"/>
            </w:rPr>
            <w:t>:</w:t>
          </w:r>
        </w:p>
        <w:p w14:paraId="30D9A81E" w14:textId="77777777" w:rsidR="00534F7F" w:rsidRPr="00600DBF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sz w:val="16"/>
              <w:szCs w:val="16"/>
            </w:rPr>
            <w:t>:</w:t>
          </w:r>
        </w:p>
        <w:p w14:paraId="291352CD" w14:textId="77777777" w:rsidR="00534F7F" w:rsidRPr="00600DBF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655C5C62" w14:textId="0F69A363" w:rsidR="00534F7F" w:rsidRPr="0081560B" w:rsidRDefault="00600DB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sz w:val="16"/>
              <w:szCs w:val="16"/>
            </w:rPr>
            <w:t>0 (326) 613 56 00</w:t>
          </w:r>
        </w:p>
        <w:p w14:paraId="23511A9B" w14:textId="2910D269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600DBF" w:rsidRPr="00600DBF">
            <w:rPr>
              <w:rFonts w:ascii="Cambria" w:hAnsi="Cambria"/>
              <w:sz w:val="16"/>
              <w:szCs w:val="16"/>
            </w:rPr>
            <w:t>iste.edu.tr</w:t>
          </w:r>
          <w:r w:rsidR="00003CDD">
            <w:rPr>
              <w:rFonts w:ascii="Cambria" w:hAnsi="Cambria"/>
              <w:sz w:val="16"/>
              <w:szCs w:val="16"/>
            </w:rPr>
            <w:t>/oidb</w:t>
          </w:r>
        </w:p>
        <w:p w14:paraId="79768193" w14:textId="54C80057" w:rsidR="00534F7F" w:rsidRPr="0081560B" w:rsidRDefault="00003CDD" w:rsidP="00003CDD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grenci</w:t>
          </w:r>
          <w:r w:rsidR="00600DBF" w:rsidRPr="00600DBF">
            <w:rPr>
              <w:rFonts w:ascii="Cambria" w:hAnsi="Cambria"/>
              <w:sz w:val="16"/>
              <w:szCs w:val="16"/>
            </w:rPr>
            <w:t>@iste.edu.tr</w:t>
          </w:r>
        </w:p>
      </w:tc>
      <w:tc>
        <w:tcPr>
          <w:tcW w:w="1134" w:type="dxa"/>
        </w:tcPr>
        <w:p w14:paraId="5255D95D" w14:textId="53E46C96" w:rsidR="00534F7F" w:rsidRPr="00600DBF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600DBF">
            <w:rPr>
              <w:rFonts w:ascii="Cambria" w:hAnsi="Cambria"/>
              <w:sz w:val="16"/>
              <w:szCs w:val="16"/>
            </w:rPr>
            <w:t xml:space="preserve">Sayfa </w:t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fldChar w:fldCharType="begin"/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instrText>PAGE  \* Arabic  \* MERGEFORMAT</w:instrText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fldChar w:fldCharType="separate"/>
          </w:r>
          <w:r w:rsidR="00B7336E">
            <w:rPr>
              <w:rFonts w:ascii="Cambria" w:hAnsi="Cambria"/>
              <w:b/>
              <w:bCs/>
              <w:noProof/>
              <w:sz w:val="16"/>
              <w:szCs w:val="16"/>
            </w:rPr>
            <w:t>1</w:t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fldChar w:fldCharType="end"/>
          </w:r>
          <w:r w:rsidRPr="00600DBF">
            <w:rPr>
              <w:rFonts w:ascii="Cambria" w:hAnsi="Cambria"/>
              <w:sz w:val="16"/>
              <w:szCs w:val="16"/>
            </w:rPr>
            <w:t xml:space="preserve"> / </w:t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fldChar w:fldCharType="begin"/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instrText>NUMPAGES  \* Arabic  \* MERGEFORMAT</w:instrText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fldChar w:fldCharType="separate"/>
          </w:r>
          <w:r w:rsidR="00B7336E">
            <w:rPr>
              <w:rFonts w:ascii="Cambria" w:hAnsi="Cambria"/>
              <w:b/>
              <w:bCs/>
              <w:noProof/>
              <w:sz w:val="16"/>
              <w:szCs w:val="16"/>
            </w:rPr>
            <w:t>1</w:t>
          </w:r>
          <w:r w:rsidRPr="00600DBF">
            <w:rPr>
              <w:rFonts w:ascii="Cambria" w:hAnsi="Cambria"/>
              <w:b/>
              <w:bCs/>
              <w:sz w:val="16"/>
              <w:szCs w:val="16"/>
            </w:rPr>
            <w:fldChar w:fldCharType="end"/>
          </w:r>
        </w:p>
      </w:tc>
    </w:tr>
  </w:tbl>
  <w:p w14:paraId="5E714DD8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  <w:p w14:paraId="3BC4361B" w14:textId="562DA27E" w:rsidR="00534F7F" w:rsidRPr="004023B0" w:rsidRDefault="00240ED2" w:rsidP="004023B0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:</w:t>
    </w:r>
    <w:r w:rsidR="00AE1624" w:rsidRPr="00AE1624">
      <w:t xml:space="preserve"> </w:t>
    </w:r>
    <w:r w:rsidR="00AE1624" w:rsidRPr="00AE1624">
      <w:rPr>
        <w:rFonts w:ascii="Cambria" w:hAnsi="Cambria"/>
        <w:i/>
        <w:sz w:val="16"/>
        <w:szCs w:val="16"/>
      </w:rPr>
      <w:t>…/…/</w:t>
    </w:r>
    <w:proofErr w:type="gramStart"/>
    <w:r w:rsidR="00AE1624" w:rsidRPr="00AE1624">
      <w:rPr>
        <w:rFonts w:ascii="Cambria" w:hAnsi="Cambria"/>
        <w:i/>
        <w:sz w:val="16"/>
        <w:szCs w:val="16"/>
      </w:rPr>
      <w:t>……</w:t>
    </w:r>
    <w:proofErr w:type="gramEnd"/>
    <w:r>
      <w:rPr>
        <w:rFonts w:ascii="Cambria" w:hAnsi="Cambria"/>
        <w:i/>
        <w:sz w:val="16"/>
        <w:szCs w:val="16"/>
      </w:rPr>
      <w:t xml:space="preserve">-, Revizyon No: </w:t>
    </w:r>
    <w:r w:rsidR="00AE1624" w:rsidRPr="00AE1624">
      <w:rPr>
        <w:rFonts w:ascii="Cambria" w:hAnsi="Cambria"/>
        <w:i/>
        <w:sz w:val="16"/>
        <w:szCs w:val="16"/>
      </w:rPr>
      <w:t>…</w:t>
    </w:r>
    <w:r>
      <w:rPr>
        <w:rFonts w:ascii="Cambria" w:hAnsi="Cambria"/>
        <w:i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2CD03" w14:textId="77777777" w:rsidR="0003134E" w:rsidRDefault="0003134E" w:rsidP="00534F7F">
      <w:r>
        <w:separator/>
      </w:r>
    </w:p>
  </w:footnote>
  <w:footnote w:type="continuationSeparator" w:id="0">
    <w:p w14:paraId="44AEA15D" w14:textId="77777777" w:rsidR="0003134E" w:rsidRDefault="0003134E" w:rsidP="00534F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639" w:type="dxa"/>
      <w:jc w:val="center"/>
      <w:tblLayout w:type="fixed"/>
      <w:tblLook w:val="04A0" w:firstRow="1" w:lastRow="0" w:firstColumn="1" w:lastColumn="0" w:noHBand="0" w:noVBand="1"/>
    </w:tblPr>
    <w:tblGrid>
      <w:gridCol w:w="2035"/>
      <w:gridCol w:w="2003"/>
      <w:gridCol w:w="2013"/>
      <w:gridCol w:w="2002"/>
      <w:gridCol w:w="1586"/>
    </w:tblGrid>
    <w:tr w:rsidR="006C4B22" w14:paraId="2EAA9662" w14:textId="77777777" w:rsidTr="00BF1974">
      <w:trPr>
        <w:jc w:val="center"/>
      </w:trPr>
      <w:tc>
        <w:tcPr>
          <w:tcW w:w="2035" w:type="dxa"/>
          <w:vMerge w:val="restart"/>
        </w:tcPr>
        <w:p w14:paraId="2285D639" w14:textId="77777777" w:rsidR="006C4B22" w:rsidRPr="009E6F05" w:rsidRDefault="006C4B22" w:rsidP="006C4B22">
          <w:pPr>
            <w:rPr>
              <w:sz w:val="18"/>
              <w:szCs w:val="18"/>
            </w:rPr>
          </w:pPr>
          <w:r w:rsidRPr="009E6F05">
            <w:rPr>
              <w:noProof/>
              <w:sz w:val="18"/>
              <w:szCs w:val="18"/>
              <w:lang w:val="en-US" w:eastAsia="en-US"/>
            </w:rPr>
            <w:drawing>
              <wp:anchor distT="0" distB="0" distL="114300" distR="114300" simplePos="0" relativeHeight="251659264" behindDoc="0" locked="0" layoutInCell="1" allowOverlap="1" wp14:anchorId="3B305D0E" wp14:editId="4FB222A7">
                <wp:simplePos x="0" y="0"/>
                <wp:positionH relativeFrom="column">
                  <wp:align>center</wp:align>
                </wp:positionH>
                <wp:positionV relativeFrom="line">
                  <wp:align>center</wp:align>
                </wp:positionV>
                <wp:extent cx="1144800" cy="741600"/>
                <wp:effectExtent l="0" t="0" r="0" b="1905"/>
                <wp:wrapTopAndBottom/>
                <wp:docPr id="8" name="Resim 8" descr="C:\Users\YAZI İŞLERİ\Downloads\ist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AZI İŞLERİ\Downloads\ist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rightnessContrast contrast="4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4800" cy="74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604" w:type="dxa"/>
          <w:gridSpan w:val="4"/>
        </w:tcPr>
        <w:p w14:paraId="037806D4" w14:textId="3E5A2F5F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</w:tr>
    <w:tr w:rsidR="006C4B22" w:rsidRPr="009E6F05" w14:paraId="6ACC4957" w14:textId="77777777" w:rsidTr="00BF1974">
      <w:trPr>
        <w:jc w:val="center"/>
      </w:trPr>
      <w:tc>
        <w:tcPr>
          <w:tcW w:w="2035" w:type="dxa"/>
          <w:vMerge/>
        </w:tcPr>
        <w:p w14:paraId="6157FD40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2003" w:type="dxa"/>
        </w:tcPr>
        <w:p w14:paraId="079B5D51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  <w:r w:rsidRPr="009E6F05">
            <w:rPr>
              <w:sz w:val="18"/>
              <w:szCs w:val="18"/>
            </w:rPr>
            <w:t>Doküman No</w:t>
          </w:r>
        </w:p>
      </w:tc>
      <w:tc>
        <w:tcPr>
          <w:tcW w:w="2013" w:type="dxa"/>
        </w:tcPr>
        <w:p w14:paraId="6E579077" w14:textId="6D54AFD0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2002" w:type="dxa"/>
        </w:tcPr>
        <w:p w14:paraId="304E0D3B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  <w:r w:rsidRPr="009E6F05">
            <w:rPr>
              <w:sz w:val="18"/>
              <w:szCs w:val="18"/>
            </w:rPr>
            <w:t xml:space="preserve">Revizyon </w:t>
          </w:r>
        </w:p>
      </w:tc>
      <w:tc>
        <w:tcPr>
          <w:tcW w:w="1586" w:type="dxa"/>
        </w:tcPr>
        <w:p w14:paraId="3D5E6EC5" w14:textId="64E9AECE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</w:tr>
    <w:tr w:rsidR="006C4B22" w:rsidRPr="009E6F05" w14:paraId="7CC7DE0D" w14:textId="77777777" w:rsidTr="00BF1974">
      <w:trPr>
        <w:jc w:val="center"/>
      </w:trPr>
      <w:tc>
        <w:tcPr>
          <w:tcW w:w="2035" w:type="dxa"/>
          <w:vMerge/>
        </w:tcPr>
        <w:p w14:paraId="3A267D46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2003" w:type="dxa"/>
        </w:tcPr>
        <w:p w14:paraId="71A0CB35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  <w:r w:rsidRPr="009E6F05">
            <w:rPr>
              <w:sz w:val="18"/>
              <w:szCs w:val="18"/>
            </w:rPr>
            <w:t>İlk Yayın Tarihi</w:t>
          </w:r>
        </w:p>
      </w:tc>
      <w:tc>
        <w:tcPr>
          <w:tcW w:w="2013" w:type="dxa"/>
        </w:tcPr>
        <w:p w14:paraId="40A095DB" w14:textId="1828B92D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2002" w:type="dxa"/>
        </w:tcPr>
        <w:p w14:paraId="6BA1D816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  <w:r w:rsidRPr="009E6F05">
            <w:rPr>
              <w:sz w:val="18"/>
              <w:szCs w:val="18"/>
            </w:rPr>
            <w:t>Revizyon No</w:t>
          </w:r>
        </w:p>
      </w:tc>
      <w:tc>
        <w:tcPr>
          <w:tcW w:w="1586" w:type="dxa"/>
        </w:tcPr>
        <w:p w14:paraId="3AEBA28D" w14:textId="73E3F292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</w:tr>
    <w:tr w:rsidR="006C4B22" w:rsidRPr="009E6F05" w14:paraId="68BF9814" w14:textId="77777777" w:rsidTr="00BF1974">
      <w:trPr>
        <w:jc w:val="center"/>
      </w:trPr>
      <w:tc>
        <w:tcPr>
          <w:tcW w:w="2035" w:type="dxa"/>
          <w:vMerge/>
        </w:tcPr>
        <w:p w14:paraId="1A9E88F8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2003" w:type="dxa"/>
        </w:tcPr>
        <w:p w14:paraId="4EF94977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2013" w:type="dxa"/>
        </w:tcPr>
        <w:p w14:paraId="4C843CFC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2002" w:type="dxa"/>
        </w:tcPr>
        <w:p w14:paraId="082478D3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1586" w:type="dxa"/>
        </w:tcPr>
        <w:p w14:paraId="7A3BF1FE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</w:tr>
    <w:tr w:rsidR="006C4B22" w:rsidRPr="009E6F05" w14:paraId="3F6FB2EF" w14:textId="77777777" w:rsidTr="00BF1974">
      <w:trPr>
        <w:trHeight w:val="267"/>
        <w:jc w:val="center"/>
      </w:trPr>
      <w:tc>
        <w:tcPr>
          <w:tcW w:w="2035" w:type="dxa"/>
          <w:vMerge/>
        </w:tcPr>
        <w:p w14:paraId="193A2C62" w14:textId="77777777" w:rsidR="006C4B22" w:rsidRPr="009E6F05" w:rsidRDefault="006C4B22" w:rsidP="006C4B22">
          <w:pPr>
            <w:jc w:val="center"/>
            <w:rPr>
              <w:sz w:val="18"/>
              <w:szCs w:val="18"/>
            </w:rPr>
          </w:pPr>
        </w:p>
      </w:tc>
      <w:tc>
        <w:tcPr>
          <w:tcW w:w="7604" w:type="dxa"/>
          <w:gridSpan w:val="4"/>
          <w:vAlign w:val="center"/>
        </w:tcPr>
        <w:p w14:paraId="0D58784D" w14:textId="77777777" w:rsidR="00BD3846" w:rsidRDefault="00BD3846" w:rsidP="00BD3846">
          <w:pPr>
            <w:jc w:val="center"/>
            <w:rPr>
              <w:rFonts w:ascii="Cambria" w:hAnsi="Cambria"/>
              <w:b/>
            </w:rPr>
          </w:pPr>
          <w:r w:rsidRPr="00BD3846">
            <w:rPr>
              <w:rFonts w:ascii="Cambria" w:hAnsi="Cambria"/>
              <w:b/>
            </w:rPr>
            <w:t>DİĞER ÜNİVERSİTELERİN YAZ OKULUNDAN</w:t>
          </w:r>
          <w:r>
            <w:rPr>
              <w:rFonts w:ascii="Cambria" w:hAnsi="Cambria"/>
              <w:b/>
            </w:rPr>
            <w:t xml:space="preserve"> </w:t>
          </w:r>
          <w:r w:rsidRPr="00BD3846">
            <w:rPr>
              <w:rFonts w:ascii="Cambria" w:hAnsi="Cambria"/>
              <w:b/>
            </w:rPr>
            <w:t xml:space="preserve">DERS ALMA </w:t>
          </w:r>
        </w:p>
        <w:p w14:paraId="19507A47" w14:textId="16F3E7C9" w:rsidR="006C4B22" w:rsidRPr="00BD3846" w:rsidRDefault="00BD3846" w:rsidP="009D2055">
          <w:pPr>
            <w:jc w:val="center"/>
            <w:rPr>
              <w:rFonts w:ascii="Cambria" w:hAnsi="Cambria"/>
              <w:b/>
            </w:rPr>
          </w:pPr>
          <w:r w:rsidRPr="00BD3846">
            <w:rPr>
              <w:rFonts w:ascii="Cambria" w:hAnsi="Cambria"/>
              <w:b/>
            </w:rPr>
            <w:t>TALEP FORMU</w:t>
          </w:r>
        </w:p>
      </w:tc>
    </w:tr>
  </w:tbl>
  <w:p w14:paraId="796C3C39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3B5342"/>
    <w:multiLevelType w:val="hybridMultilevel"/>
    <w:tmpl w:val="706A266A"/>
    <w:lvl w:ilvl="0" w:tplc="041F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33D56"/>
    <w:multiLevelType w:val="hybridMultilevel"/>
    <w:tmpl w:val="8624AAE0"/>
    <w:lvl w:ilvl="0" w:tplc="C20CB770">
      <w:start w:val="1"/>
      <w:numFmt w:val="lowerLetter"/>
      <w:lvlText w:val="%1)"/>
      <w:lvlJc w:val="left"/>
      <w:pPr>
        <w:ind w:left="572" w:hanging="230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</w:rPr>
    </w:lvl>
    <w:lvl w:ilvl="1" w:tplc="C4E4EBFA">
      <w:numFmt w:val="bullet"/>
      <w:lvlText w:val="•"/>
      <w:lvlJc w:val="left"/>
      <w:pPr>
        <w:ind w:left="1516" w:hanging="230"/>
      </w:pPr>
      <w:rPr>
        <w:rFonts w:hint="default"/>
      </w:rPr>
    </w:lvl>
    <w:lvl w:ilvl="2" w:tplc="5B72BD04">
      <w:numFmt w:val="bullet"/>
      <w:lvlText w:val="•"/>
      <w:lvlJc w:val="left"/>
      <w:pPr>
        <w:ind w:left="2452" w:hanging="230"/>
      </w:pPr>
      <w:rPr>
        <w:rFonts w:hint="default"/>
      </w:rPr>
    </w:lvl>
    <w:lvl w:ilvl="3" w:tplc="F48AF95E">
      <w:numFmt w:val="bullet"/>
      <w:lvlText w:val="•"/>
      <w:lvlJc w:val="left"/>
      <w:pPr>
        <w:ind w:left="3388" w:hanging="230"/>
      </w:pPr>
      <w:rPr>
        <w:rFonts w:hint="default"/>
      </w:rPr>
    </w:lvl>
    <w:lvl w:ilvl="4" w:tplc="194241E2">
      <w:numFmt w:val="bullet"/>
      <w:lvlText w:val="•"/>
      <w:lvlJc w:val="left"/>
      <w:pPr>
        <w:ind w:left="4324" w:hanging="230"/>
      </w:pPr>
      <w:rPr>
        <w:rFonts w:hint="default"/>
      </w:rPr>
    </w:lvl>
    <w:lvl w:ilvl="5" w:tplc="05CE31CE">
      <w:numFmt w:val="bullet"/>
      <w:lvlText w:val="•"/>
      <w:lvlJc w:val="left"/>
      <w:pPr>
        <w:ind w:left="5260" w:hanging="230"/>
      </w:pPr>
      <w:rPr>
        <w:rFonts w:hint="default"/>
      </w:rPr>
    </w:lvl>
    <w:lvl w:ilvl="6" w:tplc="069A835C">
      <w:numFmt w:val="bullet"/>
      <w:lvlText w:val="•"/>
      <w:lvlJc w:val="left"/>
      <w:pPr>
        <w:ind w:left="6196" w:hanging="230"/>
      </w:pPr>
      <w:rPr>
        <w:rFonts w:hint="default"/>
      </w:rPr>
    </w:lvl>
    <w:lvl w:ilvl="7" w:tplc="07D85512">
      <w:numFmt w:val="bullet"/>
      <w:lvlText w:val="•"/>
      <w:lvlJc w:val="left"/>
      <w:pPr>
        <w:ind w:left="7132" w:hanging="230"/>
      </w:pPr>
      <w:rPr>
        <w:rFonts w:hint="default"/>
      </w:rPr>
    </w:lvl>
    <w:lvl w:ilvl="8" w:tplc="1188F4CE">
      <w:numFmt w:val="bullet"/>
      <w:lvlText w:val="•"/>
      <w:lvlJc w:val="left"/>
      <w:pPr>
        <w:ind w:left="8068" w:hanging="230"/>
      </w:pPr>
      <w:rPr>
        <w:rFonts w:hint="default"/>
      </w:rPr>
    </w:lvl>
  </w:abstractNum>
  <w:abstractNum w:abstractNumId="2" w15:restartNumberingAfterBreak="0">
    <w:nsid w:val="6EC842BD"/>
    <w:multiLevelType w:val="hybridMultilevel"/>
    <w:tmpl w:val="2FD6A0DA"/>
    <w:lvl w:ilvl="0" w:tplc="504CC200">
      <w:start w:val="1"/>
      <w:numFmt w:val="lowerLetter"/>
      <w:lvlText w:val="%1)"/>
      <w:lvlJc w:val="left"/>
      <w:pPr>
        <w:ind w:left="572" w:hanging="168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</w:rPr>
    </w:lvl>
    <w:lvl w:ilvl="1" w:tplc="00CAA5EC">
      <w:numFmt w:val="bullet"/>
      <w:lvlText w:val="•"/>
      <w:lvlJc w:val="left"/>
      <w:pPr>
        <w:ind w:left="1516" w:hanging="168"/>
      </w:pPr>
      <w:rPr>
        <w:rFonts w:hint="default"/>
      </w:rPr>
    </w:lvl>
    <w:lvl w:ilvl="2" w:tplc="FDEC0F28">
      <w:numFmt w:val="bullet"/>
      <w:lvlText w:val="•"/>
      <w:lvlJc w:val="left"/>
      <w:pPr>
        <w:ind w:left="2452" w:hanging="168"/>
      </w:pPr>
      <w:rPr>
        <w:rFonts w:hint="default"/>
      </w:rPr>
    </w:lvl>
    <w:lvl w:ilvl="3" w:tplc="EEACD070">
      <w:numFmt w:val="bullet"/>
      <w:lvlText w:val="•"/>
      <w:lvlJc w:val="left"/>
      <w:pPr>
        <w:ind w:left="3388" w:hanging="168"/>
      </w:pPr>
      <w:rPr>
        <w:rFonts w:hint="default"/>
      </w:rPr>
    </w:lvl>
    <w:lvl w:ilvl="4" w:tplc="03DEC934">
      <w:numFmt w:val="bullet"/>
      <w:lvlText w:val="•"/>
      <w:lvlJc w:val="left"/>
      <w:pPr>
        <w:ind w:left="4324" w:hanging="168"/>
      </w:pPr>
      <w:rPr>
        <w:rFonts w:hint="default"/>
      </w:rPr>
    </w:lvl>
    <w:lvl w:ilvl="5" w:tplc="80B2CB4E">
      <w:numFmt w:val="bullet"/>
      <w:lvlText w:val="•"/>
      <w:lvlJc w:val="left"/>
      <w:pPr>
        <w:ind w:left="5260" w:hanging="168"/>
      </w:pPr>
      <w:rPr>
        <w:rFonts w:hint="default"/>
      </w:rPr>
    </w:lvl>
    <w:lvl w:ilvl="6" w:tplc="219CA8F6">
      <w:numFmt w:val="bullet"/>
      <w:lvlText w:val="•"/>
      <w:lvlJc w:val="left"/>
      <w:pPr>
        <w:ind w:left="6196" w:hanging="168"/>
      </w:pPr>
      <w:rPr>
        <w:rFonts w:hint="default"/>
      </w:rPr>
    </w:lvl>
    <w:lvl w:ilvl="7" w:tplc="58320074">
      <w:numFmt w:val="bullet"/>
      <w:lvlText w:val="•"/>
      <w:lvlJc w:val="left"/>
      <w:pPr>
        <w:ind w:left="7132" w:hanging="168"/>
      </w:pPr>
      <w:rPr>
        <w:rFonts w:hint="default"/>
      </w:rPr>
    </w:lvl>
    <w:lvl w:ilvl="8" w:tplc="DFC4F2B2">
      <w:numFmt w:val="bullet"/>
      <w:lvlText w:val="•"/>
      <w:lvlJc w:val="left"/>
      <w:pPr>
        <w:ind w:left="8068" w:hanging="168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LQwNjMwMTA1NzNQ0lEKTi0uzszPAykwrAUAZzyDWywAAAA="/>
  </w:docVars>
  <w:rsids>
    <w:rsidRoot w:val="0064705C"/>
    <w:rsid w:val="00003CDD"/>
    <w:rsid w:val="0003134E"/>
    <w:rsid w:val="00051C19"/>
    <w:rsid w:val="000C0E2A"/>
    <w:rsid w:val="00164950"/>
    <w:rsid w:val="0016547C"/>
    <w:rsid w:val="001722B6"/>
    <w:rsid w:val="00172ADA"/>
    <w:rsid w:val="001842CA"/>
    <w:rsid w:val="00185CBE"/>
    <w:rsid w:val="001D39E2"/>
    <w:rsid w:val="001F6791"/>
    <w:rsid w:val="00235293"/>
    <w:rsid w:val="00236E1E"/>
    <w:rsid w:val="00240ED2"/>
    <w:rsid w:val="00255E10"/>
    <w:rsid w:val="002A397C"/>
    <w:rsid w:val="002E672D"/>
    <w:rsid w:val="003062DD"/>
    <w:rsid w:val="003230A8"/>
    <w:rsid w:val="003247C0"/>
    <w:rsid w:val="00381D18"/>
    <w:rsid w:val="00393BCE"/>
    <w:rsid w:val="003C5CCC"/>
    <w:rsid w:val="0040190D"/>
    <w:rsid w:val="004023B0"/>
    <w:rsid w:val="00405BB6"/>
    <w:rsid w:val="004257C5"/>
    <w:rsid w:val="004B5BD3"/>
    <w:rsid w:val="004C5FBA"/>
    <w:rsid w:val="004C769C"/>
    <w:rsid w:val="004F27F3"/>
    <w:rsid w:val="004F38E8"/>
    <w:rsid w:val="00534F7F"/>
    <w:rsid w:val="0054705C"/>
    <w:rsid w:val="00551B24"/>
    <w:rsid w:val="00555BD4"/>
    <w:rsid w:val="005A7F70"/>
    <w:rsid w:val="005B5AD0"/>
    <w:rsid w:val="005C713E"/>
    <w:rsid w:val="005C75E4"/>
    <w:rsid w:val="005F1CC6"/>
    <w:rsid w:val="00600DBF"/>
    <w:rsid w:val="0061636C"/>
    <w:rsid w:val="00635A92"/>
    <w:rsid w:val="0064705C"/>
    <w:rsid w:val="00657149"/>
    <w:rsid w:val="00657788"/>
    <w:rsid w:val="006658A1"/>
    <w:rsid w:val="006C4B22"/>
    <w:rsid w:val="006F76C2"/>
    <w:rsid w:val="00715C4E"/>
    <w:rsid w:val="00727EDB"/>
    <w:rsid w:val="0073606C"/>
    <w:rsid w:val="0075616C"/>
    <w:rsid w:val="007C2BD3"/>
    <w:rsid w:val="007D4382"/>
    <w:rsid w:val="008A4623"/>
    <w:rsid w:val="008B25C9"/>
    <w:rsid w:val="008D371C"/>
    <w:rsid w:val="009407FF"/>
    <w:rsid w:val="009C1A09"/>
    <w:rsid w:val="009C33BD"/>
    <w:rsid w:val="009C3713"/>
    <w:rsid w:val="009D2055"/>
    <w:rsid w:val="00A125A4"/>
    <w:rsid w:val="00A354CE"/>
    <w:rsid w:val="00A71B75"/>
    <w:rsid w:val="00AC5AD5"/>
    <w:rsid w:val="00AE1624"/>
    <w:rsid w:val="00B02129"/>
    <w:rsid w:val="00B06EC8"/>
    <w:rsid w:val="00B60D7D"/>
    <w:rsid w:val="00B7336E"/>
    <w:rsid w:val="00B94075"/>
    <w:rsid w:val="00BC7571"/>
    <w:rsid w:val="00BD3846"/>
    <w:rsid w:val="00BF1974"/>
    <w:rsid w:val="00C305C2"/>
    <w:rsid w:val="00C5398F"/>
    <w:rsid w:val="00C60630"/>
    <w:rsid w:val="00C80DD4"/>
    <w:rsid w:val="00D23714"/>
    <w:rsid w:val="00D36D30"/>
    <w:rsid w:val="00DA014C"/>
    <w:rsid w:val="00DD29BF"/>
    <w:rsid w:val="00DD51A4"/>
    <w:rsid w:val="00DD7A6D"/>
    <w:rsid w:val="00E07EE2"/>
    <w:rsid w:val="00E21086"/>
    <w:rsid w:val="00E334B6"/>
    <w:rsid w:val="00E36113"/>
    <w:rsid w:val="00E63A1F"/>
    <w:rsid w:val="00E87FEE"/>
    <w:rsid w:val="00EC683B"/>
    <w:rsid w:val="00EE3346"/>
    <w:rsid w:val="00F06068"/>
    <w:rsid w:val="00F84858"/>
    <w:rsid w:val="00FA6DA8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09CAC7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7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9"/>
    <w:qFormat/>
    <w:rsid w:val="00BD3846"/>
    <w:pPr>
      <w:keepNext/>
      <w:jc w:val="center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eParagraf">
    <w:name w:val="List Paragraph"/>
    <w:basedOn w:val="Normal"/>
    <w:uiPriority w:val="34"/>
    <w:qFormat/>
    <w:rsid w:val="0065714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C4B22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C4B22"/>
    <w:rPr>
      <w:rFonts w:ascii="Segoe UI" w:eastAsia="Times New Roman" w:hAnsi="Segoe UI" w:cs="Segoe UI"/>
      <w:sz w:val="18"/>
      <w:szCs w:val="18"/>
      <w:lang w:eastAsia="tr-TR"/>
    </w:rPr>
  </w:style>
  <w:style w:type="character" w:customStyle="1" w:styleId="Balk1Char">
    <w:name w:val="Başlık 1 Char"/>
    <w:basedOn w:val="VarsaylanParagrafYazTipi"/>
    <w:link w:val="Balk1"/>
    <w:uiPriority w:val="99"/>
    <w:rsid w:val="00BD3846"/>
    <w:rPr>
      <w:rFonts w:ascii="Times New Roman" w:eastAsia="Times New Roman" w:hAnsi="Times New Roman" w:cs="Times New Roman"/>
      <w:b/>
      <w:bCs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BC7AD-1D70-4D4E-942E-60DC6685D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unknown</cp:lastModifiedBy>
  <cp:revision>7</cp:revision>
  <cp:lastPrinted>2022-07-04T11:26:00Z</cp:lastPrinted>
  <dcterms:created xsi:type="dcterms:W3CDTF">2022-07-04T11:27:00Z</dcterms:created>
  <dcterms:modified xsi:type="dcterms:W3CDTF">2022-07-27T07:52:00Z</dcterms:modified>
</cp:coreProperties>
</file>